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23B5" w:rsidRDefault="003623B5" w:rsidP="003623B5">
      <w:pPr>
        <w:spacing w:line="360" w:lineRule="auto"/>
        <w:jc w:val="both"/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bookmarkStart w:id="0" w:name="_GoBack"/>
      <w:r>
        <w:rPr>
          <w:rFonts w:asciiTheme="majorBidi" w:hAnsiTheme="majorBidi" w:cstheme="majorBidi"/>
          <w:b/>
          <w:bCs/>
          <w:sz w:val="26"/>
          <w:szCs w:val="26"/>
          <w:u w:val="single"/>
        </w:rPr>
        <w:t>Week 2:</w:t>
      </w:r>
    </w:p>
    <w:tbl>
      <w:tblPr>
        <w:tblStyle w:val="TableGrid"/>
        <w:tblW w:w="9350" w:type="dxa"/>
        <w:tblInd w:w="0" w:type="dxa"/>
        <w:tblLook w:val="04A0" w:firstRow="1" w:lastRow="0" w:firstColumn="1" w:lastColumn="0" w:noHBand="0" w:noVBand="1"/>
      </w:tblPr>
      <w:tblGrid>
        <w:gridCol w:w="2336"/>
        <w:gridCol w:w="778"/>
        <w:gridCol w:w="1560"/>
        <w:gridCol w:w="811"/>
        <w:gridCol w:w="1527"/>
        <w:gridCol w:w="2338"/>
      </w:tblGrid>
      <w:tr w:rsidR="003623B5" w:rsidTr="003623B5">
        <w:tc>
          <w:tcPr>
            <w:tcW w:w="46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3B5" w:rsidRDefault="003623B5" w:rsidP="003623B5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me:</w:t>
            </w:r>
          </w:p>
        </w:tc>
        <w:tc>
          <w:tcPr>
            <w:tcW w:w="46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3B5" w:rsidRDefault="003623B5" w:rsidP="003623B5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Hamza Zulfiqar</w:t>
            </w:r>
          </w:p>
        </w:tc>
      </w:tr>
      <w:tr w:rsidR="003623B5" w:rsidTr="003623B5">
        <w:tc>
          <w:tcPr>
            <w:tcW w:w="46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3B5" w:rsidRDefault="003623B5" w:rsidP="003623B5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oject Title:</w:t>
            </w:r>
          </w:p>
        </w:tc>
        <w:tc>
          <w:tcPr>
            <w:tcW w:w="46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3B5" w:rsidRDefault="003623B5" w:rsidP="003623B5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Big Data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Applications such a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Healthcare.</w:t>
            </w:r>
          </w:p>
        </w:tc>
      </w:tr>
      <w:tr w:rsidR="003623B5" w:rsidTr="003623B5"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3B5" w:rsidRDefault="003623B5" w:rsidP="003623B5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Week No:</w:t>
            </w:r>
          </w:p>
        </w:tc>
        <w:tc>
          <w:tcPr>
            <w:tcW w:w="2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3B5" w:rsidRDefault="003623B5" w:rsidP="003623B5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3B5" w:rsidRDefault="003623B5" w:rsidP="003623B5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Date: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9</w:t>
            </w:r>
            <w:r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th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-March-2021</w:t>
            </w:r>
          </w:p>
        </w:tc>
      </w:tr>
      <w:tr w:rsidR="003623B5" w:rsidTr="003623B5">
        <w:tc>
          <w:tcPr>
            <w:tcW w:w="46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3B5" w:rsidRDefault="003623B5" w:rsidP="003623B5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lanning:</w:t>
            </w:r>
          </w:p>
        </w:tc>
        <w:tc>
          <w:tcPr>
            <w:tcW w:w="46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3B5" w:rsidRDefault="003623B5" w:rsidP="003623B5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oject Title Selection and Approval</w:t>
            </w:r>
          </w:p>
        </w:tc>
      </w:tr>
      <w:tr w:rsidR="003623B5" w:rsidTr="003623B5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3B5" w:rsidRDefault="003623B5" w:rsidP="003623B5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ILESTONE:</w:t>
            </w:r>
          </w:p>
        </w:tc>
        <w:tc>
          <w:tcPr>
            <w:tcW w:w="2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3B5" w:rsidRDefault="003623B5" w:rsidP="003623B5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LANNED:</w:t>
            </w:r>
          </w:p>
        </w:tc>
        <w:tc>
          <w:tcPr>
            <w:tcW w:w="2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3B5" w:rsidRDefault="003623B5" w:rsidP="003623B5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CTUAL: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3B5" w:rsidRDefault="003623B5" w:rsidP="003623B5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MMENT:</w:t>
            </w:r>
          </w:p>
        </w:tc>
      </w:tr>
      <w:tr w:rsidR="003623B5" w:rsidTr="003623B5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3B5" w:rsidRDefault="003623B5" w:rsidP="003623B5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ne Week</w:t>
            </w:r>
          </w:p>
        </w:tc>
        <w:tc>
          <w:tcPr>
            <w:tcW w:w="2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3B5" w:rsidRDefault="003623B5" w:rsidP="003623B5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 planned to select the project title in the 2</w:t>
            </w:r>
            <w:r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nd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Week of March and with that I decided to do some research for finding some different datasets related to healthcare. So that with the Project title selection I would show that datasets to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ubjec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Supervisor</w:t>
            </w:r>
          </w:p>
        </w:tc>
        <w:tc>
          <w:tcPr>
            <w:tcW w:w="2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3B5" w:rsidRDefault="003623B5" w:rsidP="003623B5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Then the actual thing happened when I showed the selected topics for my project title. My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ubjec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Supervisor advised me to go with Impact of Big Data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Applications such as Healthcare.</w:t>
            </w:r>
          </w:p>
          <w:p w:rsidR="003623B5" w:rsidRDefault="003623B5" w:rsidP="003623B5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3B5" w:rsidRDefault="003623B5" w:rsidP="003623B5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Good.</w:t>
            </w:r>
          </w:p>
        </w:tc>
      </w:tr>
      <w:tr w:rsidR="003623B5" w:rsidTr="003623B5">
        <w:tc>
          <w:tcPr>
            <w:tcW w:w="46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3B5" w:rsidRDefault="003623B5" w:rsidP="003623B5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SSUES</w:t>
            </w:r>
          </w:p>
        </w:tc>
        <w:tc>
          <w:tcPr>
            <w:tcW w:w="46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3B5" w:rsidRDefault="003623B5" w:rsidP="003623B5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inding datasets related to different diseases and finding the algorithms too.</w:t>
            </w:r>
          </w:p>
        </w:tc>
      </w:tr>
      <w:tr w:rsidR="003623B5" w:rsidTr="003623B5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3B5" w:rsidRDefault="003623B5" w:rsidP="003623B5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ESCRIPTION:</w:t>
            </w:r>
          </w:p>
        </w:tc>
        <w:tc>
          <w:tcPr>
            <w:tcW w:w="2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3B5" w:rsidRDefault="003623B5" w:rsidP="003623B5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E:</w:t>
            </w:r>
          </w:p>
        </w:tc>
        <w:tc>
          <w:tcPr>
            <w:tcW w:w="2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3B5" w:rsidRDefault="003623B5" w:rsidP="003623B5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CTION/RESULT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3B5" w:rsidRDefault="003623B5" w:rsidP="003623B5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INISHED (Y/N)</w:t>
            </w:r>
          </w:p>
        </w:tc>
      </w:tr>
      <w:tr w:rsidR="003623B5" w:rsidTr="003623B5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3B5" w:rsidRDefault="003623B5" w:rsidP="003623B5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Before submitting the project title my plan was to show some of the datasets related to the project title so that my supervisor should be known that how much I have interest in this project. And </w:t>
            </w: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also finding some algorithms and perform predications also.</w:t>
            </w:r>
          </w:p>
        </w:tc>
        <w:tc>
          <w:tcPr>
            <w:tcW w:w="2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3B5" w:rsidRDefault="003623B5" w:rsidP="003623B5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7</w:t>
            </w:r>
            <w:r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th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-March-2021</w:t>
            </w:r>
          </w:p>
        </w:tc>
        <w:tc>
          <w:tcPr>
            <w:tcW w:w="2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3B5" w:rsidRDefault="003623B5" w:rsidP="003623B5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My research was being going on and on the project title selection day I have only five datasets which I could have shown to my supervisor else I was failed in to find the </w:t>
            </w: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algorithms at that time. But after project selection I have found many data mining algorithms and datasets too.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3B5" w:rsidRDefault="003623B5" w:rsidP="003623B5">
            <w:pPr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Yes</w:t>
            </w:r>
          </w:p>
        </w:tc>
      </w:tr>
      <w:bookmarkEnd w:id="0"/>
    </w:tbl>
    <w:p w:rsidR="001729F5" w:rsidRDefault="009F0EE1" w:rsidP="003623B5">
      <w:pPr>
        <w:jc w:val="both"/>
      </w:pPr>
    </w:p>
    <w:sectPr w:rsidR="001729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F0EE1" w:rsidRDefault="009F0EE1" w:rsidP="003623B5">
      <w:pPr>
        <w:spacing w:after="0" w:line="240" w:lineRule="auto"/>
      </w:pPr>
      <w:r>
        <w:separator/>
      </w:r>
    </w:p>
  </w:endnote>
  <w:endnote w:type="continuationSeparator" w:id="0">
    <w:p w:rsidR="009F0EE1" w:rsidRDefault="009F0EE1" w:rsidP="003623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F0EE1" w:rsidRDefault="009F0EE1" w:rsidP="003623B5">
      <w:pPr>
        <w:spacing w:after="0" w:line="240" w:lineRule="auto"/>
      </w:pPr>
      <w:r>
        <w:separator/>
      </w:r>
    </w:p>
  </w:footnote>
  <w:footnote w:type="continuationSeparator" w:id="0">
    <w:p w:rsidR="009F0EE1" w:rsidRDefault="009F0EE1" w:rsidP="003623B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DQ1NjM2MTA0MTJR0lEKTi0uzszPAykwrAUAPqwcVCwAAAA="/>
  </w:docVars>
  <w:rsids>
    <w:rsidRoot w:val="003623B5"/>
    <w:rsid w:val="000B6ABE"/>
    <w:rsid w:val="003623B5"/>
    <w:rsid w:val="009F0EE1"/>
    <w:rsid w:val="00A70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2B4E9B-266C-4CE3-B054-124FB80E8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23B5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23B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623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23B5"/>
  </w:style>
  <w:style w:type="paragraph" w:styleId="Footer">
    <w:name w:val="footer"/>
    <w:basedOn w:val="Normal"/>
    <w:link w:val="FooterChar"/>
    <w:uiPriority w:val="99"/>
    <w:unhideWhenUsed/>
    <w:rsid w:val="003623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23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282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9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Zulfiqar</dc:creator>
  <cp:keywords/>
  <dc:description/>
  <cp:lastModifiedBy>Hamza Zulfiqar</cp:lastModifiedBy>
  <cp:revision>1</cp:revision>
  <dcterms:created xsi:type="dcterms:W3CDTF">2021-05-22T23:58:00Z</dcterms:created>
  <dcterms:modified xsi:type="dcterms:W3CDTF">2021-05-23T00:05:00Z</dcterms:modified>
</cp:coreProperties>
</file>